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435F" w:rsidRPr="0054435F" w:rsidRDefault="0054435F" w:rsidP="0054435F">
      <w:pPr>
        <w:shd w:val="clear" w:color="auto" w:fill="FFFFFF"/>
        <w:spacing w:after="0" w:line="240" w:lineRule="auto"/>
        <w:ind w:right="45"/>
        <w:outlineLvl w:val="2"/>
        <w:rPr>
          <w:rFonts w:ascii="inherit" w:eastAsia="Times New Roman" w:hAnsi="inherit" w:cs="Arial"/>
          <w:b/>
          <w:bCs/>
          <w:color w:val="444444"/>
          <w:sz w:val="23"/>
          <w:szCs w:val="23"/>
          <w:lang w:eastAsia="es-ES_tradnl"/>
        </w:rPr>
      </w:pPr>
      <w:r w:rsidRPr="0054435F">
        <w:rPr>
          <w:rFonts w:ascii="inherit" w:eastAsia="Times New Roman" w:hAnsi="inherit" w:cs="Arial"/>
          <w:b/>
          <w:bCs/>
          <w:color w:val="666633"/>
          <w:sz w:val="23"/>
          <w:szCs w:val="23"/>
          <w:bdr w:val="none" w:sz="0" w:space="0" w:color="auto" w:frame="1"/>
          <w:lang w:eastAsia="es-ES_tradnl"/>
        </w:rPr>
        <w:t xml:space="preserve">Descripción de la Unidad </w:t>
      </w:r>
      <w:r w:rsidR="000C7856">
        <w:rPr>
          <w:rFonts w:ascii="inherit" w:eastAsia="Times New Roman" w:hAnsi="inherit" w:cs="Arial"/>
          <w:b/>
          <w:bCs/>
          <w:color w:val="666633"/>
          <w:sz w:val="23"/>
          <w:szCs w:val="23"/>
          <w:bdr w:val="none" w:sz="0" w:space="0" w:color="auto" w:frame="1"/>
          <w:lang w:eastAsia="es-ES_tradnl"/>
        </w:rPr>
        <w:t>1</w:t>
      </w:r>
      <w:r w:rsidRPr="0054435F">
        <w:rPr>
          <w:rFonts w:ascii="inherit" w:eastAsia="Times New Roman" w:hAnsi="inherit" w:cs="Arial"/>
          <w:b/>
          <w:bCs/>
          <w:color w:val="666633"/>
          <w:sz w:val="23"/>
          <w:szCs w:val="23"/>
          <w:bdr w:val="none" w:sz="0" w:space="0" w:color="auto" w:frame="1"/>
          <w:lang w:eastAsia="es-ES_tradnl"/>
        </w:rPr>
        <w:t>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0"/>
        <w:gridCol w:w="6562"/>
      </w:tblGrid>
      <w:tr w:rsidR="0054435F" w:rsidRPr="0054435F" w:rsidTr="0054435F">
        <w:tc>
          <w:tcPr>
            <w:tcW w:w="5000" w:type="pct"/>
            <w:gridSpan w:val="2"/>
            <w:tcBorders>
              <w:top w:val="double" w:sz="4" w:space="0" w:color="808080"/>
              <w:left w:val="double" w:sz="4" w:space="0" w:color="808080"/>
              <w:bottom w:val="double" w:sz="4" w:space="0" w:color="808080"/>
              <w:right w:val="double" w:sz="4" w:space="0" w:color="808080"/>
            </w:tcBorders>
            <w:shd w:val="clear" w:color="auto" w:fill="76923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4435F" w:rsidRPr="0054435F" w:rsidRDefault="0054435F" w:rsidP="00C755B5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 w:rsidRPr="0054435F">
              <w:rPr>
                <w:rFonts w:ascii="Calibri" w:eastAsia="Times New Roman" w:hAnsi="Calibri" w:cs="Times New Roman"/>
                <w:b/>
                <w:bCs/>
                <w:color w:val="FFFFFF"/>
                <w:sz w:val="20"/>
                <w:szCs w:val="20"/>
                <w:bdr w:val="none" w:sz="0" w:space="0" w:color="auto" w:frame="1"/>
                <w:lang w:eastAsia="es-ES_tradnl"/>
              </w:rPr>
              <w:t xml:space="preserve">Descripción de la Unidad </w:t>
            </w:r>
            <w:r w:rsidR="00C755B5">
              <w:rPr>
                <w:rFonts w:ascii="Calibri" w:eastAsia="Times New Roman" w:hAnsi="Calibri" w:cs="Times New Roman"/>
                <w:b/>
                <w:bCs/>
                <w:color w:val="FFFFFF"/>
                <w:sz w:val="20"/>
                <w:szCs w:val="20"/>
                <w:bdr w:val="none" w:sz="0" w:space="0" w:color="auto" w:frame="1"/>
                <w:lang w:eastAsia="es-ES_tradnl"/>
              </w:rPr>
              <w:t>1</w:t>
            </w:r>
            <w:r w:rsidRPr="0054435F">
              <w:rPr>
                <w:rFonts w:ascii="Calibri" w:eastAsia="Times New Roman" w:hAnsi="Calibri" w:cs="Times New Roman"/>
                <w:b/>
                <w:bCs/>
                <w:color w:val="FFFFFF"/>
                <w:sz w:val="20"/>
                <w:szCs w:val="20"/>
                <w:bdr w:val="none" w:sz="0" w:space="0" w:color="auto" w:frame="1"/>
                <w:lang w:eastAsia="es-ES_tradnl"/>
              </w:rPr>
              <w:t>:</w:t>
            </w:r>
            <w:r w:rsidR="00C755B5">
              <w:t xml:space="preserve"> </w:t>
            </w:r>
            <w:r w:rsidR="00C755B5" w:rsidRPr="00C755B5">
              <w:rPr>
                <w:rFonts w:ascii="Calibri" w:eastAsia="Times New Roman" w:hAnsi="Calibri" w:cs="Times New Roman"/>
                <w:b/>
                <w:bCs/>
                <w:color w:val="FFFFFF"/>
                <w:sz w:val="20"/>
                <w:szCs w:val="20"/>
                <w:bdr w:val="none" w:sz="0" w:space="0" w:color="auto" w:frame="1"/>
                <w:lang w:eastAsia="es-ES_tradnl"/>
              </w:rPr>
              <w:t>Introducción a Redes de Computadoras</w:t>
            </w:r>
            <w:r w:rsidRPr="0054435F">
              <w:rPr>
                <w:rFonts w:ascii="Calibri" w:eastAsia="Times New Roman" w:hAnsi="Calibri" w:cs="Times New Roman"/>
                <w:b/>
                <w:bCs/>
                <w:color w:val="FFFFFF"/>
                <w:sz w:val="20"/>
                <w:szCs w:val="20"/>
                <w:bdr w:val="none" w:sz="0" w:space="0" w:color="auto" w:frame="1"/>
                <w:lang w:eastAsia="es-ES_tradnl"/>
              </w:rPr>
              <w:t> </w:t>
            </w:r>
          </w:p>
        </w:tc>
      </w:tr>
      <w:tr w:rsidR="0054435F" w:rsidRPr="0054435F" w:rsidTr="0054435F">
        <w:tc>
          <w:tcPr>
            <w:tcW w:w="1450" w:type="pct"/>
            <w:tcBorders>
              <w:top w:val="nil"/>
              <w:left w:val="double" w:sz="4" w:space="0" w:color="808080"/>
              <w:bottom w:val="double" w:sz="4" w:space="0" w:color="808080"/>
              <w:right w:val="double" w:sz="4" w:space="0" w:color="808080"/>
            </w:tcBorders>
            <w:shd w:val="clear" w:color="auto" w:fill="D6E3B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4435F" w:rsidRPr="0054435F" w:rsidRDefault="0054435F" w:rsidP="0054435F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 w:rsidRPr="0054435F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bdr w:val="none" w:sz="0" w:space="0" w:color="auto" w:frame="1"/>
                <w:lang w:eastAsia="es-ES_tradnl"/>
              </w:rPr>
              <w:t>Competencia e indicadores de desempeño. </w:t>
            </w:r>
          </w:p>
        </w:tc>
        <w:tc>
          <w:tcPr>
            <w:tcW w:w="3500" w:type="pct"/>
            <w:tcBorders>
              <w:top w:val="nil"/>
              <w:left w:val="nil"/>
              <w:bottom w:val="double" w:sz="4" w:space="0" w:color="808080"/>
              <w:right w:val="double" w:sz="4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4435F" w:rsidRPr="00C755B5" w:rsidRDefault="0054435F" w:rsidP="0054435F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 w:rsidRPr="0054435F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bdr w:val="none" w:sz="0" w:space="0" w:color="auto" w:frame="1"/>
                <w:lang w:eastAsia="es-ES_tradnl"/>
              </w:rPr>
              <w:t>Competencia: </w:t>
            </w:r>
            <w:r w:rsidR="00C755B5">
              <w:rPr>
                <w:rFonts w:ascii="Calibri" w:eastAsia="Times New Roman" w:hAnsi="Calibri" w:cs="Times New Roman"/>
                <w:bCs/>
                <w:sz w:val="20"/>
                <w:szCs w:val="20"/>
                <w:bdr w:val="none" w:sz="0" w:space="0" w:color="auto" w:frame="1"/>
                <w:lang w:eastAsia="es-ES_tradnl"/>
              </w:rPr>
              <w:t xml:space="preserve">Conocerá y aplicara </w:t>
            </w:r>
            <w:r w:rsidR="00C755B5" w:rsidRPr="00C755B5">
              <w:rPr>
                <w:rFonts w:ascii="Calibri" w:eastAsia="Times New Roman" w:hAnsi="Calibri" w:cs="Times New Roman"/>
                <w:bCs/>
                <w:sz w:val="20"/>
                <w:szCs w:val="20"/>
                <w:bdr w:val="none" w:sz="0" w:space="0" w:color="auto" w:frame="1"/>
                <w:lang w:eastAsia="es-ES_tradnl"/>
              </w:rPr>
              <w:t>a los conceptos y estándares de las redes de computadoras, basándose en el modelo OSI</w:t>
            </w:r>
          </w:p>
          <w:p w:rsidR="0054435F" w:rsidRPr="0054435F" w:rsidRDefault="0054435F" w:rsidP="0054435F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 w:rsidRPr="0054435F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bdr w:val="none" w:sz="0" w:space="0" w:color="auto" w:frame="1"/>
                <w:lang w:eastAsia="es-ES_tradnl"/>
              </w:rPr>
              <w:t>Indicadores de desempeño: </w:t>
            </w:r>
          </w:p>
          <w:p w:rsidR="0054435F" w:rsidRDefault="006961BC" w:rsidP="0054435F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>E</w:t>
            </w:r>
            <w:r w:rsidR="0096615D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>P1:Examen escrito</w:t>
            </w:r>
            <w:r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 xml:space="preserve"> parcial 1</w:t>
            </w:r>
          </w:p>
          <w:p w:rsidR="0096615D" w:rsidRDefault="0096615D" w:rsidP="0054435F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>M1.1 Ensayo RFC 950</w:t>
            </w:r>
          </w:p>
          <w:p w:rsidR="0096615D" w:rsidRDefault="0096615D" w:rsidP="0054435F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>M1.2 Ensayo RFC 792</w:t>
            </w:r>
          </w:p>
          <w:p w:rsidR="00625D5D" w:rsidRPr="0054435F" w:rsidRDefault="00625D5D" w:rsidP="00477082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 w:rsidRPr="00625D5D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>*M</w:t>
            </w:r>
            <w:r w:rsidR="00477082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>1.3</w:t>
            </w:r>
            <w:bookmarkStart w:id="0" w:name="_GoBack"/>
            <w:bookmarkEnd w:id="0"/>
            <w:r w:rsidRPr="00625D5D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 xml:space="preserve"> Canales 802.11</w:t>
            </w:r>
          </w:p>
        </w:tc>
      </w:tr>
      <w:tr w:rsidR="0054435F" w:rsidRPr="0054435F" w:rsidTr="0054435F">
        <w:tc>
          <w:tcPr>
            <w:tcW w:w="1450" w:type="pct"/>
            <w:tcBorders>
              <w:top w:val="nil"/>
              <w:left w:val="double" w:sz="4" w:space="0" w:color="808080"/>
              <w:bottom w:val="double" w:sz="4" w:space="0" w:color="808080"/>
              <w:right w:val="double" w:sz="4" w:space="0" w:color="808080"/>
            </w:tcBorders>
            <w:shd w:val="clear" w:color="auto" w:fill="D6E3B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4435F" w:rsidRPr="0054435F" w:rsidRDefault="0054435F" w:rsidP="000E5ACF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 w:rsidRPr="0054435F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bdr w:val="none" w:sz="0" w:space="0" w:color="auto" w:frame="1"/>
                <w:lang w:eastAsia="es-ES_tradnl"/>
              </w:rPr>
              <w:t>Modalidad, duración de la Unidad.</w:t>
            </w:r>
            <w:r w:rsidRPr="0054435F">
              <w:rPr>
                <w:rFonts w:ascii="Calibri" w:eastAsia="Times New Roman" w:hAnsi="Calibri" w:cs="Times New Roman"/>
                <w:sz w:val="20"/>
                <w:szCs w:val="20"/>
                <w:bdr w:val="none" w:sz="0" w:space="0" w:color="auto" w:frame="1"/>
                <w:lang w:eastAsia="es-ES_tradnl"/>
              </w:rPr>
              <w:t> </w:t>
            </w:r>
          </w:p>
        </w:tc>
        <w:tc>
          <w:tcPr>
            <w:tcW w:w="3500" w:type="pct"/>
            <w:tcBorders>
              <w:top w:val="nil"/>
              <w:left w:val="nil"/>
              <w:bottom w:val="double" w:sz="4" w:space="0" w:color="808080"/>
              <w:right w:val="double" w:sz="4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4435F" w:rsidRPr="0054435F" w:rsidRDefault="0054435F" w:rsidP="0054435F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 w:rsidRPr="0054435F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bdr w:val="none" w:sz="0" w:space="0" w:color="auto" w:frame="1"/>
                <w:lang w:eastAsia="es-ES_tradnl"/>
              </w:rPr>
              <w:t>Modalidad:</w:t>
            </w:r>
            <w:r w:rsidRPr="0054435F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> </w:t>
            </w:r>
            <w:r w:rsidR="001F72EE">
              <w:rPr>
                <w:rFonts w:ascii="Calibri" w:eastAsia="Times New Roman" w:hAnsi="Calibri" w:cs="Times New Roman"/>
                <w:sz w:val="20"/>
                <w:szCs w:val="20"/>
                <w:bdr w:val="none" w:sz="0" w:space="0" w:color="auto" w:frame="1"/>
                <w:lang w:eastAsia="es-ES_tradnl"/>
              </w:rPr>
              <w:t>En línea/Presencial</w:t>
            </w:r>
          </w:p>
          <w:p w:rsidR="0054435F" w:rsidRPr="0054435F" w:rsidRDefault="0054435F" w:rsidP="009168F4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 w:rsidRPr="0054435F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bdr w:val="none" w:sz="0" w:space="0" w:color="auto" w:frame="1"/>
                <w:lang w:eastAsia="es-ES_tradnl"/>
              </w:rPr>
              <w:t>Duración:</w:t>
            </w:r>
            <w:r w:rsidR="00F5745F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 xml:space="preserve"> </w:t>
            </w:r>
            <w:r w:rsidR="00A62467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 xml:space="preserve">8 </w:t>
            </w:r>
            <w:r w:rsidRPr="0054435F">
              <w:rPr>
                <w:rFonts w:ascii="Calibri" w:eastAsia="Times New Roman" w:hAnsi="Calibri" w:cs="Times New Roman"/>
                <w:sz w:val="20"/>
                <w:szCs w:val="20"/>
                <w:bdr w:val="none" w:sz="0" w:space="0" w:color="auto" w:frame="1"/>
                <w:lang w:eastAsia="es-ES_tradnl"/>
              </w:rPr>
              <w:t>horas. </w:t>
            </w:r>
          </w:p>
        </w:tc>
      </w:tr>
    </w:tbl>
    <w:p w:rsidR="006A5288" w:rsidRDefault="006A5288"/>
    <w:sectPr w:rsidR="006A528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U3NzC1tDA3NDe3NDVR0lEKTi0uzszPAykwrAUAO++yiSwAAAA="/>
  </w:docVars>
  <w:rsids>
    <w:rsidRoot w:val="0054435F"/>
    <w:rsid w:val="00092BD3"/>
    <w:rsid w:val="000C6CD1"/>
    <w:rsid w:val="000C7856"/>
    <w:rsid w:val="000E5ACF"/>
    <w:rsid w:val="0012228E"/>
    <w:rsid w:val="00127F75"/>
    <w:rsid w:val="001744F9"/>
    <w:rsid w:val="001943FB"/>
    <w:rsid w:val="001A003B"/>
    <w:rsid w:val="001A7D89"/>
    <w:rsid w:val="001F72EE"/>
    <w:rsid w:val="002A4935"/>
    <w:rsid w:val="002C10BF"/>
    <w:rsid w:val="003E14D4"/>
    <w:rsid w:val="00426435"/>
    <w:rsid w:val="00477082"/>
    <w:rsid w:val="004815F0"/>
    <w:rsid w:val="0054435F"/>
    <w:rsid w:val="005F158D"/>
    <w:rsid w:val="00625D5D"/>
    <w:rsid w:val="006961BC"/>
    <w:rsid w:val="006A5288"/>
    <w:rsid w:val="006C3C85"/>
    <w:rsid w:val="0072249A"/>
    <w:rsid w:val="007554D3"/>
    <w:rsid w:val="0075778D"/>
    <w:rsid w:val="0076113C"/>
    <w:rsid w:val="007A4859"/>
    <w:rsid w:val="00802576"/>
    <w:rsid w:val="00810F29"/>
    <w:rsid w:val="00847ADA"/>
    <w:rsid w:val="00864824"/>
    <w:rsid w:val="008A2481"/>
    <w:rsid w:val="008D45AD"/>
    <w:rsid w:val="009168F4"/>
    <w:rsid w:val="0096615D"/>
    <w:rsid w:val="009B5263"/>
    <w:rsid w:val="00A15EF2"/>
    <w:rsid w:val="00A62467"/>
    <w:rsid w:val="00AA2884"/>
    <w:rsid w:val="00AB1A6D"/>
    <w:rsid w:val="00AD56E4"/>
    <w:rsid w:val="00B1185C"/>
    <w:rsid w:val="00B539A7"/>
    <w:rsid w:val="00B60A38"/>
    <w:rsid w:val="00BA5647"/>
    <w:rsid w:val="00C53729"/>
    <w:rsid w:val="00C755B5"/>
    <w:rsid w:val="00C84864"/>
    <w:rsid w:val="00CC50A9"/>
    <w:rsid w:val="00D11816"/>
    <w:rsid w:val="00D20FD6"/>
    <w:rsid w:val="00D45F3E"/>
    <w:rsid w:val="00DC2C33"/>
    <w:rsid w:val="00DE08BB"/>
    <w:rsid w:val="00EA7A0D"/>
    <w:rsid w:val="00EB344A"/>
    <w:rsid w:val="00F3451F"/>
    <w:rsid w:val="00F5745F"/>
    <w:rsid w:val="00FA71CE"/>
    <w:rsid w:val="00FC3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_trad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_trad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306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5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70</Words>
  <Characters>391</Characters>
  <Application>Microsoft Office Word</Application>
  <DocSecurity>0</DocSecurity>
  <Lines>3</Lines>
  <Paragraphs>1</Paragraphs>
  <ScaleCrop>false</ScaleCrop>
  <Company/>
  <LinksUpToDate>false</LinksUpToDate>
  <CharactersWithSpaces>4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Fco Alvarez</dc:creator>
  <cp:keywords/>
  <dc:description/>
  <cp:lastModifiedBy>UABC</cp:lastModifiedBy>
  <cp:revision>15</cp:revision>
  <dcterms:created xsi:type="dcterms:W3CDTF">2014-09-29T16:18:00Z</dcterms:created>
  <dcterms:modified xsi:type="dcterms:W3CDTF">2015-09-03T16:17:00Z</dcterms:modified>
</cp:coreProperties>
</file>